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3E113" w14:textId="77777777" w:rsidR="007E48B3" w:rsidRDefault="00301FC6" w:rsidP="00301FC6">
      <w:pPr>
        <w:pStyle w:val="Heading1"/>
      </w:pPr>
      <w:r>
        <w:t>Mid-Term Review</w:t>
      </w:r>
    </w:p>
    <w:p w14:paraId="424E6627" w14:textId="77777777" w:rsidR="00301FC6" w:rsidRPr="00AD4B73" w:rsidRDefault="00301FC6" w:rsidP="00301FC6">
      <w:pPr>
        <w:pStyle w:val="ListParagraph"/>
        <w:numPr>
          <w:ilvl w:val="0"/>
          <w:numId w:val="1"/>
        </w:numPr>
        <w:rPr>
          <w:strike/>
        </w:rPr>
      </w:pPr>
      <w:r w:rsidRPr="00AD4B73">
        <w:rPr>
          <w:strike/>
        </w:rPr>
        <w:t>Write a form that uses a regular expression to validate that the string provided contains a number.  A number is defined as:</w:t>
      </w:r>
    </w:p>
    <w:p w14:paraId="54B1AE40" w14:textId="77777777" w:rsidR="00301FC6" w:rsidRPr="00AD4B73" w:rsidRDefault="00301FC6" w:rsidP="00301FC6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>It must have at least one digit</w:t>
      </w:r>
    </w:p>
    <w:p w14:paraId="3F769D0D" w14:textId="77777777" w:rsidR="00301FC6" w:rsidRPr="00AD4B73" w:rsidRDefault="00301FC6" w:rsidP="00301FC6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>If it has a minus sign it must be the first character</w:t>
      </w:r>
    </w:p>
    <w:p w14:paraId="4473C05B" w14:textId="47EAD28C" w:rsidR="00301FC6" w:rsidRPr="00AD4B73" w:rsidRDefault="00301FC6" w:rsidP="00301FC6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 xml:space="preserve">A decimal-place is optional but, if provided, there can only be one and it can be anywhere in the </w:t>
      </w:r>
      <w:proofErr w:type="gramStart"/>
      <w:r w:rsidRPr="00AD4B73">
        <w:rPr>
          <w:strike/>
        </w:rPr>
        <w:t>number</w:t>
      </w:r>
      <w:proofErr w:type="gramEnd"/>
    </w:p>
    <w:p w14:paraId="169C2F7C" w14:textId="29B7315C" w:rsidR="00ED1E1E" w:rsidRDefault="00F65D8D" w:rsidP="00ED1E1E">
      <w:pPr>
        <w:pStyle w:val="ListParagraph"/>
        <w:ind w:left="1440"/>
      </w:pPr>
      <w:r w:rsidRPr="0048215B">
        <w:rPr>
          <w:noProof/>
        </w:rPr>
        <w:drawing>
          <wp:anchor distT="0" distB="0" distL="114300" distR="114300" simplePos="0" relativeHeight="251659264" behindDoc="0" locked="0" layoutInCell="1" allowOverlap="1" wp14:anchorId="73ED585B" wp14:editId="73639544">
            <wp:simplePos x="0" y="0"/>
            <wp:positionH relativeFrom="margin">
              <wp:posOffset>0</wp:posOffset>
            </wp:positionH>
            <wp:positionV relativeFrom="paragraph">
              <wp:posOffset>180975</wp:posOffset>
            </wp:positionV>
            <wp:extent cx="5943600" cy="26365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10EF3F" w14:textId="77777777" w:rsidR="00F65D8D" w:rsidRDefault="00F65D8D" w:rsidP="00ED1E1E">
      <w:pPr>
        <w:pStyle w:val="ListParagraph"/>
        <w:ind w:left="1440"/>
      </w:pPr>
    </w:p>
    <w:p w14:paraId="666E26BD" w14:textId="77777777" w:rsidR="0044229B" w:rsidRPr="00AD4B73" w:rsidRDefault="00ED1E1E" w:rsidP="0044229B">
      <w:pPr>
        <w:pStyle w:val="ListParagraph"/>
        <w:numPr>
          <w:ilvl w:val="0"/>
          <w:numId w:val="1"/>
        </w:numPr>
        <w:rPr>
          <w:strike/>
        </w:rPr>
      </w:pPr>
      <w:r w:rsidRPr="00AD4B73">
        <w:rPr>
          <w:strike/>
        </w:rPr>
        <w:t xml:space="preserve">Write a program to validate if a given number is a prime number.  A prime number is a positive integer greater than 1 that is not the product of two smaller numbers … (can only be evenly divided by itself and 1). </w:t>
      </w:r>
    </w:p>
    <w:p w14:paraId="0525D34B" w14:textId="1AB658E7" w:rsidR="00ED1E1E" w:rsidRPr="00AD4B73" w:rsidRDefault="0044229B" w:rsidP="0044229B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 xml:space="preserve">The input must be </w:t>
      </w:r>
      <w:r w:rsidR="00FA024F" w:rsidRPr="00AD4B73">
        <w:rPr>
          <w:strike/>
        </w:rPr>
        <w:t xml:space="preserve">a number </w:t>
      </w:r>
      <w:r w:rsidRPr="00AD4B73">
        <w:rPr>
          <w:strike/>
          <w:highlight w:val="yellow"/>
        </w:rPr>
        <w:t>greater than 2 digits</w:t>
      </w:r>
      <w:r w:rsidRPr="00AD4B73">
        <w:rPr>
          <w:strike/>
        </w:rPr>
        <w:t xml:space="preserve">, </w:t>
      </w:r>
      <w:r w:rsidRPr="00AD4B73">
        <w:rPr>
          <w:strike/>
          <w:highlight w:val="yellow"/>
        </w:rPr>
        <w:t>less than 6 digits</w:t>
      </w:r>
      <w:r w:rsidRPr="00AD4B73">
        <w:rPr>
          <w:strike/>
        </w:rPr>
        <w:t xml:space="preserve">, and </w:t>
      </w:r>
      <w:r w:rsidRPr="00AD4B73">
        <w:rPr>
          <w:strike/>
          <w:highlight w:val="yellow"/>
        </w:rPr>
        <w:t>not negative</w:t>
      </w:r>
      <w:r w:rsidRPr="00AD4B73">
        <w:rPr>
          <w:strike/>
        </w:rPr>
        <w:t>.  Validation is required.</w:t>
      </w:r>
    </w:p>
    <w:p w14:paraId="27A74B96" w14:textId="416CD9C0" w:rsidR="004611FC" w:rsidRPr="00AD4B73" w:rsidRDefault="0044229B" w:rsidP="0044229B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 xml:space="preserve">For example, 127 </w:t>
      </w:r>
      <w:r w:rsidR="00FA024F" w:rsidRPr="00AD4B73">
        <w:rPr>
          <w:strike/>
        </w:rPr>
        <w:t>and 99989 are</w:t>
      </w:r>
      <w:r w:rsidRPr="00AD4B73">
        <w:rPr>
          <w:strike/>
        </w:rPr>
        <w:t xml:space="preserve"> prime number</w:t>
      </w:r>
      <w:r w:rsidR="00FA024F" w:rsidRPr="00AD4B73">
        <w:rPr>
          <w:strike/>
        </w:rPr>
        <w:t>s and</w:t>
      </w:r>
      <w:r w:rsidRPr="00AD4B73">
        <w:rPr>
          <w:strike/>
        </w:rPr>
        <w:t xml:space="preserve"> 1491 is not … while </w:t>
      </w:r>
      <w:r w:rsidR="00FA024F" w:rsidRPr="00AD4B73">
        <w:rPr>
          <w:strike/>
        </w:rPr>
        <w:t>049</w:t>
      </w:r>
      <w:r w:rsidRPr="00AD4B73">
        <w:rPr>
          <w:strike/>
        </w:rPr>
        <w:t>, 123693 and 1,033 are not valid inputs</w:t>
      </w:r>
      <w:r w:rsidR="00FA024F" w:rsidRPr="00AD4B73">
        <w:rPr>
          <w:strike/>
        </w:rPr>
        <w:t>, whether prime or not.</w:t>
      </w:r>
      <w:r w:rsidRPr="00AD4B73">
        <w:rPr>
          <w:strike/>
        </w:rPr>
        <w:t xml:space="preserve"> </w:t>
      </w:r>
    </w:p>
    <w:p w14:paraId="309748CC" w14:textId="77777777" w:rsidR="0044229B" w:rsidRDefault="0044229B" w:rsidP="0044229B">
      <w:pPr>
        <w:pStyle w:val="ListParagraph"/>
        <w:ind w:left="1440"/>
      </w:pPr>
    </w:p>
    <w:p w14:paraId="580B7BE1" w14:textId="77777777" w:rsidR="00301FC6" w:rsidRDefault="00301FC6" w:rsidP="00301FC6">
      <w:pPr>
        <w:pStyle w:val="ListParagraph"/>
        <w:numPr>
          <w:ilvl w:val="0"/>
          <w:numId w:val="1"/>
        </w:numPr>
      </w:pPr>
      <w:r>
        <w:t>Write a form that stores information about truck weights in an array or a collection of arrays.</w:t>
      </w:r>
    </w:p>
    <w:p w14:paraId="4B9C3E08" w14:textId="77777777" w:rsidR="00301FC6" w:rsidRDefault="00301FC6" w:rsidP="00301FC6">
      <w:pPr>
        <w:pStyle w:val="ListParagraph"/>
        <w:numPr>
          <w:ilvl w:val="1"/>
          <w:numId w:val="1"/>
        </w:numPr>
      </w:pPr>
      <w:r>
        <w:t xml:space="preserve">Fields: </w:t>
      </w:r>
      <w:proofErr w:type="spellStart"/>
      <w:r>
        <w:t>recordId</w:t>
      </w:r>
      <w:proofErr w:type="spellEnd"/>
      <w:r>
        <w:t xml:space="preserve">, </w:t>
      </w:r>
      <w:proofErr w:type="spellStart"/>
      <w:r>
        <w:t>truckId</w:t>
      </w:r>
      <w:proofErr w:type="spellEnd"/>
      <w:r>
        <w:t xml:space="preserve">, </w:t>
      </w:r>
      <w:proofErr w:type="spellStart"/>
      <w:r>
        <w:t>dateMeasured</w:t>
      </w:r>
      <w:proofErr w:type="spellEnd"/>
      <w:r>
        <w:t xml:space="preserve">, </w:t>
      </w:r>
      <w:proofErr w:type="spellStart"/>
      <w:r>
        <w:t>grossWeight</w:t>
      </w:r>
      <w:proofErr w:type="spellEnd"/>
      <w:r>
        <w:t xml:space="preserve">, </w:t>
      </w:r>
      <w:proofErr w:type="spellStart"/>
      <w:r>
        <w:t>tareWeight</w:t>
      </w:r>
      <w:proofErr w:type="spellEnd"/>
    </w:p>
    <w:p w14:paraId="440483D6" w14:textId="77777777" w:rsidR="00301FC6" w:rsidRDefault="00301FC6" w:rsidP="00301FC6">
      <w:pPr>
        <w:pStyle w:val="ListParagraph"/>
        <w:numPr>
          <w:ilvl w:val="1"/>
          <w:numId w:val="1"/>
        </w:numPr>
      </w:pPr>
      <w:r>
        <w:t xml:space="preserve">Edits: </w:t>
      </w:r>
    </w:p>
    <w:p w14:paraId="7C4274CB" w14:textId="77777777" w:rsidR="00301FC6" w:rsidRDefault="00301FC6" w:rsidP="00301FC6">
      <w:pPr>
        <w:pStyle w:val="ListParagraph"/>
        <w:numPr>
          <w:ilvl w:val="2"/>
          <w:numId w:val="1"/>
        </w:numPr>
      </w:pPr>
      <w:proofErr w:type="spellStart"/>
      <w:r>
        <w:t>recordId</w:t>
      </w:r>
      <w:proofErr w:type="spellEnd"/>
      <w:r>
        <w:t xml:space="preserve"> is an integer and must be unique</w:t>
      </w:r>
    </w:p>
    <w:p w14:paraId="1C877799" w14:textId="77777777" w:rsidR="00301FC6" w:rsidRDefault="00301FC6" w:rsidP="00301FC6">
      <w:pPr>
        <w:pStyle w:val="ListParagraph"/>
        <w:numPr>
          <w:ilvl w:val="2"/>
          <w:numId w:val="1"/>
        </w:numPr>
      </w:pPr>
      <w:proofErr w:type="spellStart"/>
      <w:r>
        <w:t>truckId</w:t>
      </w:r>
      <w:proofErr w:type="spellEnd"/>
      <w:r>
        <w:t xml:space="preserve"> </w:t>
      </w:r>
      <w:r w:rsidR="004611FC">
        <w:t>is</w:t>
      </w:r>
      <w:r>
        <w:t xml:space="preserve"> an integer</w:t>
      </w:r>
      <w:r w:rsidR="004611FC">
        <w:t xml:space="preserve"> greater than zero</w:t>
      </w:r>
    </w:p>
    <w:p w14:paraId="1403F922" w14:textId="77777777" w:rsidR="00301FC6" w:rsidRDefault="00301FC6" w:rsidP="00301FC6">
      <w:pPr>
        <w:pStyle w:val="ListParagraph"/>
        <w:numPr>
          <w:ilvl w:val="2"/>
          <w:numId w:val="1"/>
        </w:numPr>
      </w:pPr>
      <w:proofErr w:type="spellStart"/>
      <w:r>
        <w:t>dateMeasured</w:t>
      </w:r>
      <w:proofErr w:type="spellEnd"/>
      <w:r>
        <w:t xml:space="preserve"> cannot be in the future</w:t>
      </w:r>
    </w:p>
    <w:p w14:paraId="77794AF1" w14:textId="6788DCED" w:rsidR="00301FC6" w:rsidRDefault="00301FC6" w:rsidP="00301FC6">
      <w:pPr>
        <w:pStyle w:val="ListParagraph"/>
        <w:numPr>
          <w:ilvl w:val="2"/>
          <w:numId w:val="1"/>
        </w:numPr>
      </w:pPr>
      <w:proofErr w:type="spellStart"/>
      <w:r>
        <w:t>grossWeight</w:t>
      </w:r>
      <w:proofErr w:type="spellEnd"/>
      <w:r>
        <w:t xml:space="preserve"> &amp; </w:t>
      </w:r>
      <w:proofErr w:type="spellStart"/>
      <w:r>
        <w:t>tareWeight</w:t>
      </w:r>
      <w:proofErr w:type="spellEnd"/>
      <w:r>
        <w:t xml:space="preserve"> can have a decimal, </w:t>
      </w:r>
      <w:r w:rsidR="006B32EB">
        <w:t xml:space="preserve">must be </w:t>
      </w:r>
      <w:r w:rsidR="000C3F49">
        <w:t>zero or more</w:t>
      </w:r>
    </w:p>
    <w:p w14:paraId="033CE53C" w14:textId="76977749" w:rsidR="00301FC6" w:rsidRDefault="00301FC6" w:rsidP="00301FC6">
      <w:pPr>
        <w:pStyle w:val="ListParagraph"/>
        <w:numPr>
          <w:ilvl w:val="2"/>
          <w:numId w:val="1"/>
        </w:numPr>
      </w:pPr>
      <w:proofErr w:type="spellStart"/>
      <w:r>
        <w:t>tareWeight</w:t>
      </w:r>
      <w:proofErr w:type="spellEnd"/>
      <w:r>
        <w:t xml:space="preserve"> is not </w:t>
      </w:r>
      <w:r w:rsidR="00C56718">
        <w:t>more</w:t>
      </w:r>
      <w:r>
        <w:t xml:space="preserve"> than </w:t>
      </w:r>
      <w:proofErr w:type="spellStart"/>
      <w:r>
        <w:t>grossWeight</w:t>
      </w:r>
      <w:proofErr w:type="spellEnd"/>
    </w:p>
    <w:p w14:paraId="5232CEA4" w14:textId="741A0A84" w:rsidR="00301FC6" w:rsidRDefault="00301FC6" w:rsidP="00301FC6">
      <w:pPr>
        <w:pStyle w:val="ListParagraph"/>
        <w:numPr>
          <w:ilvl w:val="1"/>
          <w:numId w:val="1"/>
        </w:numPr>
      </w:pPr>
      <w:r>
        <w:t xml:space="preserve">Your form </w:t>
      </w:r>
      <w:r w:rsidR="00CC794E">
        <w:t xml:space="preserve">be able to store 5 truck records and permit updating the </w:t>
      </w:r>
      <w:proofErr w:type="spellStart"/>
      <w:r w:rsidR="00CC794E">
        <w:t>grossWeight</w:t>
      </w:r>
      <w:proofErr w:type="spellEnd"/>
      <w:r w:rsidR="00CC794E">
        <w:t xml:space="preserve"> of </w:t>
      </w:r>
      <w:r w:rsidR="00954C99">
        <w:t>the</w:t>
      </w:r>
      <w:r w:rsidR="00CC794E">
        <w:t xml:space="preserve"> vehicle with a given </w:t>
      </w:r>
      <w:proofErr w:type="spellStart"/>
      <w:r w:rsidR="00CC794E">
        <w:t>truckId</w:t>
      </w:r>
      <w:proofErr w:type="spellEnd"/>
    </w:p>
    <w:p w14:paraId="17264948" w14:textId="2E8B6DDA" w:rsidR="00CC794E" w:rsidRDefault="00CC794E" w:rsidP="00301FC6">
      <w:pPr>
        <w:pStyle w:val="ListParagraph"/>
        <w:numPr>
          <w:ilvl w:val="1"/>
          <w:numId w:val="1"/>
        </w:numPr>
      </w:pPr>
      <w:r>
        <w:t>Display the records in a rich text box, one line per record, separating the fields.</w:t>
      </w:r>
    </w:p>
    <w:p w14:paraId="5FD38FE1" w14:textId="77777777" w:rsidR="00E979A0" w:rsidRDefault="00E979A0" w:rsidP="00E979A0">
      <w:pPr>
        <w:pStyle w:val="ListParagraph"/>
        <w:ind w:left="1440"/>
      </w:pPr>
    </w:p>
    <w:p w14:paraId="02865F17" w14:textId="70921EDC" w:rsidR="00CC794E" w:rsidRPr="00AD4B73" w:rsidRDefault="00E979A0" w:rsidP="00CC794E">
      <w:pPr>
        <w:pStyle w:val="ListParagraph"/>
        <w:numPr>
          <w:ilvl w:val="0"/>
          <w:numId w:val="1"/>
        </w:numPr>
        <w:rPr>
          <w:strike/>
        </w:rPr>
      </w:pPr>
      <w:r w:rsidRPr="00AD4B73">
        <w:rPr>
          <w:strike/>
        </w:rPr>
        <w:lastRenderedPageBreak/>
        <w:t xml:space="preserve">Write a regular expression to validate an Ontario health card number, which looks like </w:t>
      </w:r>
      <w:r w:rsidR="00954C99" w:rsidRPr="00AD4B73">
        <w:rPr>
          <w:strike/>
        </w:rPr>
        <w:t>this:</w:t>
      </w:r>
    </w:p>
    <w:p w14:paraId="1A22179F" w14:textId="528A39B4" w:rsidR="00E979A0" w:rsidRPr="00AD4B73" w:rsidRDefault="00276178" w:rsidP="00954C99">
      <w:pPr>
        <w:pStyle w:val="ListParagraph"/>
        <w:spacing w:after="0"/>
        <w:ind w:firstLine="720"/>
        <w:rPr>
          <w:strike/>
        </w:rPr>
      </w:pPr>
      <w:proofErr w:type="spellStart"/>
      <w:r w:rsidRPr="00AD4B73">
        <w:rPr>
          <w:strike/>
        </w:rPr>
        <w:t>xxxx</w:t>
      </w:r>
      <w:proofErr w:type="spellEnd"/>
      <w:r w:rsidRPr="00AD4B73">
        <w:rPr>
          <w:strike/>
        </w:rPr>
        <w:t>-xxx-xxx-</w:t>
      </w:r>
      <w:r w:rsidR="00E979A0" w:rsidRPr="00AD4B73">
        <w:rPr>
          <w:strike/>
        </w:rPr>
        <w:t>AA</w:t>
      </w:r>
    </w:p>
    <w:p w14:paraId="46371A82" w14:textId="66364FF5" w:rsidR="00CC794E" w:rsidRPr="00AD4B73" w:rsidRDefault="00CC794E" w:rsidP="00CC794E">
      <w:pPr>
        <w:rPr>
          <w:strike/>
        </w:rPr>
      </w:pPr>
      <w:r w:rsidRPr="00AD4B73">
        <w:rPr>
          <w:strike/>
        </w:rPr>
        <w:t xml:space="preserve"> </w:t>
      </w:r>
      <w:r w:rsidRPr="00AD4B73">
        <w:rPr>
          <w:strike/>
        </w:rPr>
        <w:tab/>
        <w:t>(“AA” can be any letter pair</w:t>
      </w:r>
      <w:r w:rsidR="00C46D0C" w:rsidRPr="00AD4B73">
        <w:rPr>
          <w:strike/>
        </w:rPr>
        <w:t>, but must be capitals</w:t>
      </w:r>
      <w:r w:rsidRPr="00AD4B73">
        <w:rPr>
          <w:strike/>
        </w:rPr>
        <w:t>)</w:t>
      </w:r>
    </w:p>
    <w:p w14:paraId="33F8F535" w14:textId="77777777" w:rsidR="00E979A0" w:rsidRDefault="00E979A0" w:rsidP="00E979A0">
      <w:pPr>
        <w:pStyle w:val="ListParagraph"/>
      </w:pPr>
    </w:p>
    <w:p w14:paraId="5628F7E9" w14:textId="434D132D" w:rsidR="00E979A0" w:rsidRPr="00AD4B73" w:rsidRDefault="00CC794E" w:rsidP="00E979A0">
      <w:pPr>
        <w:pStyle w:val="ListParagraph"/>
        <w:numPr>
          <w:ilvl w:val="0"/>
          <w:numId w:val="1"/>
        </w:numPr>
        <w:rPr>
          <w:strike/>
        </w:rPr>
      </w:pPr>
      <w:r w:rsidRPr="00AD4B73">
        <w:rPr>
          <w:strike/>
        </w:rPr>
        <w:t>Circle the</w:t>
      </w:r>
      <w:r w:rsidR="00E979A0" w:rsidRPr="00AD4B73">
        <w:rPr>
          <w:strike/>
        </w:rPr>
        <w:t xml:space="preserve"> strings </w:t>
      </w:r>
      <w:r w:rsidRPr="00AD4B73">
        <w:rPr>
          <w:strike/>
        </w:rPr>
        <w:t xml:space="preserve">that </w:t>
      </w:r>
      <w:r w:rsidR="00E979A0" w:rsidRPr="00AD4B73">
        <w:rPr>
          <w:strike/>
        </w:rPr>
        <w:t xml:space="preserve">match the regular expression </w:t>
      </w:r>
      <w:proofErr w:type="gramStart"/>
      <w:r w:rsidR="00276178" w:rsidRPr="00AD4B73">
        <w:rPr>
          <w:strike/>
          <w:sz w:val="28"/>
          <w:szCs w:val="28"/>
        </w:rPr>
        <w:t>@”\</w:t>
      </w:r>
      <w:proofErr w:type="gramEnd"/>
      <w:r w:rsidR="00276178" w:rsidRPr="00AD4B73">
        <w:rPr>
          <w:strike/>
          <w:sz w:val="28"/>
          <w:szCs w:val="28"/>
        </w:rPr>
        <w:t>s</w:t>
      </w:r>
      <w:r w:rsidR="00E979A0" w:rsidRPr="00AD4B73">
        <w:rPr>
          <w:strike/>
          <w:sz w:val="28"/>
          <w:szCs w:val="28"/>
        </w:rPr>
        <w:t>[A-Z]\w*(\s|$)”</w:t>
      </w:r>
    </w:p>
    <w:p w14:paraId="4DC50E3C" w14:textId="77777777" w:rsidR="00E979A0" w:rsidRPr="00AD4B73" w:rsidRDefault="00E979A0" w:rsidP="00E979A0">
      <w:pPr>
        <w:pStyle w:val="ListParagraph"/>
        <w:rPr>
          <w:strike/>
        </w:rPr>
      </w:pPr>
    </w:p>
    <w:p w14:paraId="44B0CD69" w14:textId="5383A2D4" w:rsidR="00E979A0" w:rsidRPr="00AD4B73" w:rsidRDefault="00E979A0" w:rsidP="00E979A0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 xml:space="preserve">My dog’s a pug named </w:t>
      </w:r>
      <w:proofErr w:type="spellStart"/>
      <w:r w:rsidRPr="00AD4B73">
        <w:rPr>
          <w:strike/>
        </w:rPr>
        <w:t>Tazz</w:t>
      </w:r>
      <w:proofErr w:type="spellEnd"/>
      <w:r w:rsidRPr="00AD4B73">
        <w:rPr>
          <w:strike/>
        </w:rPr>
        <w:t>, short for Tasmanian devil.</w:t>
      </w:r>
    </w:p>
    <w:p w14:paraId="7C0A8849" w14:textId="640C8AD6" w:rsidR="00E979A0" w:rsidRPr="00AD4B73" w:rsidRDefault="00E979A0" w:rsidP="00E979A0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>Mary, Mary, quite contrary … how does your garden grow?</w:t>
      </w:r>
    </w:p>
    <w:p w14:paraId="503724CF" w14:textId="73A54C6A" w:rsidR="00E979A0" w:rsidRPr="00AD4B73" w:rsidRDefault="00E979A0" w:rsidP="00E979A0">
      <w:pPr>
        <w:pStyle w:val="ListParagraph"/>
        <w:numPr>
          <w:ilvl w:val="1"/>
          <w:numId w:val="1"/>
        </w:numPr>
        <w:rPr>
          <w:strike/>
        </w:rPr>
      </w:pPr>
      <w:proofErr w:type="gramStart"/>
      <w:r w:rsidRPr="00AD4B73">
        <w:rPr>
          <w:strike/>
        </w:rPr>
        <w:t>That’s</w:t>
      </w:r>
      <w:proofErr w:type="gramEnd"/>
      <w:r w:rsidRPr="00AD4B73">
        <w:rPr>
          <w:strike/>
        </w:rPr>
        <w:t xml:space="preserve"> not an eh, dear, that’s an A</w:t>
      </w:r>
    </w:p>
    <w:p w14:paraId="277183BB" w14:textId="180231E7" w:rsidR="00E979A0" w:rsidRPr="00AD4B73" w:rsidRDefault="00E979A0" w:rsidP="00E979A0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>I got an A?</w:t>
      </w:r>
    </w:p>
    <w:p w14:paraId="27412BCF" w14:textId="1F3034DD" w:rsidR="00E979A0" w:rsidRPr="00AD4B73" w:rsidRDefault="00CC794E" w:rsidP="00E979A0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 xml:space="preserve">you need an M10 </w:t>
      </w:r>
      <w:proofErr w:type="gramStart"/>
      <w:r w:rsidRPr="00AD4B73">
        <w:rPr>
          <w:strike/>
        </w:rPr>
        <w:t>wrench</w:t>
      </w:r>
      <w:proofErr w:type="gramEnd"/>
    </w:p>
    <w:p w14:paraId="1768D037" w14:textId="12378BB5" w:rsidR="00CC794E" w:rsidRPr="00AD4B73" w:rsidRDefault="00CC794E" w:rsidP="00E979A0">
      <w:pPr>
        <w:pStyle w:val="ListParagraph"/>
        <w:numPr>
          <w:ilvl w:val="1"/>
          <w:numId w:val="1"/>
        </w:numPr>
        <w:rPr>
          <w:strike/>
        </w:rPr>
      </w:pPr>
      <w:r w:rsidRPr="00AD4B73">
        <w:rPr>
          <w:strike/>
        </w:rPr>
        <w:t>Is that like a 10MM wrench?</w:t>
      </w:r>
    </w:p>
    <w:p w14:paraId="154077A9" w14:textId="00ED68C1" w:rsidR="0066245C" w:rsidRDefault="0066245C">
      <w:r w:rsidRPr="0066245C">
        <w:drawing>
          <wp:inline distT="0" distB="0" distL="0" distR="0" wp14:anchorId="2ED8548F" wp14:editId="1A2EBC8A">
            <wp:extent cx="5972175" cy="20047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4801" cy="203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75B0">
        <w:br w:type="page"/>
      </w:r>
    </w:p>
    <w:p w14:paraId="2C7A6062" w14:textId="77777777" w:rsidR="001C75B0" w:rsidRDefault="001C75B0" w:rsidP="001C75B0">
      <w:pPr>
        <w:pStyle w:val="HTMLPreformatted"/>
        <w:rPr>
          <w:rFonts w:asciiTheme="minorHAnsi" w:eastAsiaTheme="minorHAnsi" w:hAnsiTheme="minorHAnsi" w:cstheme="minorBidi"/>
          <w:sz w:val="24"/>
          <w:szCs w:val="28"/>
          <w:lang w:val="en-US" w:eastAsia="en-US"/>
        </w:rPr>
      </w:pPr>
      <w:r>
        <w:rPr>
          <w:rFonts w:asciiTheme="minorHAnsi" w:eastAsiaTheme="minorHAnsi" w:hAnsiTheme="minorHAnsi" w:cstheme="minorBidi"/>
          <w:sz w:val="24"/>
          <w:szCs w:val="28"/>
          <w:lang w:val="en-US" w:eastAsia="en-US"/>
        </w:rPr>
        <w:lastRenderedPageBreak/>
        <w:t>C# Regular Expression – Cheat Sheet</w:t>
      </w:r>
    </w:p>
    <w:tbl>
      <w:tblPr>
        <w:tblW w:w="4924" w:type="pct"/>
        <w:tblInd w:w="14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4"/>
        <w:gridCol w:w="7444"/>
      </w:tblGrid>
      <w:tr w:rsidR="001C75B0" w:rsidRPr="00224377" w14:paraId="15C9577F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D05D3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Character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955AC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Description</w:t>
            </w:r>
          </w:p>
        </w:tc>
      </w:tr>
      <w:tr w:rsidR="001C75B0" w:rsidRPr="00224377" w14:paraId="3A44F2AD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82E61B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670391" w14:textId="77777777" w:rsidR="001C75B0" w:rsidRPr="00224377" w:rsidRDefault="001C75B0" w:rsidP="00DF31DF">
            <w:pPr>
              <w:spacing w:after="158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rks the next character as either a special character or escapes a literal. For example, "n" matches the character "n". "\n" matches a newline character. The sequence "\\" matches "\" and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\(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" matches "(".</w:t>
            </w:r>
          </w:p>
          <w:p w14:paraId="4900AEF6" w14:textId="77777777" w:rsidR="001C75B0" w:rsidRPr="00224377" w:rsidRDefault="001C75B0" w:rsidP="00DF31DF">
            <w:pPr>
              <w:spacing w:after="158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Note: double quotes may be escaped by doubling them: "&lt;a 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href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=""...&gt;"</w:t>
            </w:r>
          </w:p>
        </w:tc>
      </w:tr>
      <w:tr w:rsidR="001C75B0" w:rsidRPr="00224377" w14:paraId="42492471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1EB27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^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B21E8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Depending on whether the 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ultiLine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 option is set, matches the position before the first character in a line, or the first character in the string.</w:t>
            </w:r>
          </w:p>
        </w:tc>
      </w:tr>
      <w:tr w:rsidR="001C75B0" w:rsidRPr="00224377" w14:paraId="2D2E0A22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07CAE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$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00078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Depending on whether the 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ultiLine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 option is set, matches the position after the last character in a line, or the last character in the string.</w:t>
            </w:r>
          </w:p>
        </w:tc>
      </w:tr>
      <w:tr w:rsidR="001C75B0" w:rsidRPr="00224377" w14:paraId="00F42A8B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477B6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*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55784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the preceding character zero or more times. For example, "zo*" matches either "z" or "zoo".</w:t>
            </w:r>
          </w:p>
        </w:tc>
      </w:tr>
      <w:tr w:rsidR="001C75B0" w:rsidRPr="00224377" w14:paraId="1089ABD7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10B57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+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0D8A9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the preceding character one or more times. For example, "zo+" matches "zoo" but not "z".</w:t>
            </w:r>
          </w:p>
        </w:tc>
      </w:tr>
      <w:tr w:rsidR="001C75B0" w:rsidRPr="00224377" w14:paraId="7F697C3A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921A1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?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FFCD07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the preceding character zero or one time. For example, "</w:t>
            </w:r>
            <w:proofErr w:type="spellStart"/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?ve</w:t>
            </w:r>
            <w:proofErr w:type="spellEnd"/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?" matches the "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ve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" in "never".</w:t>
            </w:r>
          </w:p>
        </w:tc>
      </w:tr>
      <w:tr w:rsidR="001C75B0" w:rsidRPr="00224377" w14:paraId="514E2673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CFB27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.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6FF0AC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ny single character except a newline character.</w:t>
            </w:r>
          </w:p>
        </w:tc>
      </w:tr>
      <w:tr w:rsidR="001C75B0" w:rsidRPr="00224377" w14:paraId="015CCBA8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25EAA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pattern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A829E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patter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and remembers the match. The matched substring can be retrieved from the resulting 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Matches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collection, using Item 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[</w:t>
            </w:r>
            <w:proofErr w:type="gramStart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0]...</w:t>
            </w:r>
            <w:proofErr w:type="gramEnd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[n]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. To match parentheses characters 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( )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, use "\(" or "\)".</w:t>
            </w:r>
          </w:p>
        </w:tc>
      </w:tr>
      <w:tr w:rsidR="001C75B0" w:rsidRPr="00224377" w14:paraId="228852F3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FD90BF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proofErr w:type="gramStart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?&lt;</w:t>
            </w:r>
            <w:proofErr w:type="gramEnd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name&gt;pattern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A6C96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patter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and gives the match a name.</w:t>
            </w:r>
          </w:p>
        </w:tc>
      </w:tr>
      <w:tr w:rsidR="001C75B0" w:rsidRPr="00224377" w14:paraId="2A928AD0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E2FD6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proofErr w:type="gramStart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?:</w:t>
            </w:r>
            <w:proofErr w:type="gramEnd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pattern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20636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non-capturing group</w:t>
            </w:r>
          </w:p>
        </w:tc>
      </w:tr>
      <w:tr w:rsidR="001C75B0" w:rsidRPr="00224377" w14:paraId="4D3DC6A4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E414F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?=...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3054BE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positive lookahead</w:t>
            </w:r>
          </w:p>
        </w:tc>
      </w:tr>
      <w:tr w:rsidR="001C75B0" w:rsidRPr="00224377" w14:paraId="0441C861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FA66B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?!...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43F605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negative lookahead</w:t>
            </w:r>
          </w:p>
        </w:tc>
      </w:tr>
      <w:tr w:rsidR="001C75B0" w:rsidRPr="00224377" w14:paraId="56C2BE38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B0EB4F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?&lt;=...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401DC4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A positive 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lookbehind .</w:t>
            </w:r>
            <w:proofErr w:type="gramEnd"/>
          </w:p>
        </w:tc>
      </w:tr>
      <w:tr w:rsidR="001C75B0" w:rsidRPr="00224377" w14:paraId="7A70A378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085844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(?&lt;!...)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2EEE16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A negative 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lookbehind .</w:t>
            </w:r>
            <w:proofErr w:type="gramEnd"/>
          </w:p>
        </w:tc>
      </w:tr>
      <w:tr w:rsidR="001C75B0" w:rsidRPr="00224377" w14:paraId="7115A371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3C3EDC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proofErr w:type="spellStart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x|y</w:t>
            </w:r>
            <w:proofErr w:type="spellEnd"/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84458F5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either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x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or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y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. For example, "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z|wood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" matches "z" or "wood". "(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z|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w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)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o</w:t>
            </w:r>
            <w:proofErr w:type="spellEnd"/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" matches "zoo" or "wood".</w:t>
            </w:r>
          </w:p>
        </w:tc>
      </w:tr>
      <w:tr w:rsidR="001C75B0" w:rsidRPr="00224377" w14:paraId="37EC9374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2C0A6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{</w:t>
            </w:r>
            <w:r w:rsidRPr="00224377">
              <w:rPr>
                <w:rFonts w:ascii="Helvetica" w:eastAsia="Times New Roman" w:hAnsi="Helvetica" w:cs="Times New Roman"/>
                <w:b/>
                <w:bCs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}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970D7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is a non-negative integer. Matches exactly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times. For example,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{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2}" does not match the "o" in "Bob," but matches the first two o's in "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foooood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".</w:t>
            </w:r>
          </w:p>
        </w:tc>
      </w:tr>
      <w:tr w:rsidR="001C75B0" w:rsidRPr="00224377" w14:paraId="3388B95B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9E1A156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{</w:t>
            </w:r>
            <w:r w:rsidRPr="00224377">
              <w:rPr>
                <w:rFonts w:ascii="Helvetica" w:eastAsia="Times New Roman" w:hAnsi="Helvetica" w:cs="Times New Roman"/>
                <w:b/>
                <w:bCs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,}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F70BB4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is a non-negative integer. Matches at least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times. For example,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{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2,}" does not match the "o" in "Bob" and matches all the o's in "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foooood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."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{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1,}" is equivalent to "o+".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{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0,}" is equivalent to "o*".</w:t>
            </w:r>
          </w:p>
        </w:tc>
      </w:tr>
      <w:tr w:rsidR="001C75B0" w:rsidRPr="00224377" w14:paraId="7FC06B6E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F3B9E0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{</w:t>
            </w:r>
            <w:proofErr w:type="spellStart"/>
            <w:proofErr w:type="gramStart"/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,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m</w:t>
            </w:r>
            <w:proofErr w:type="spellEnd"/>
            <w:proofErr w:type="gramEnd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}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2AD87F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m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and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are non-negative integers. Matches at least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and at most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m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times. For example,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{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1,3}" matches the first three o's in "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fooooood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." "</w:t>
            </w:r>
            <w:proofErr w:type="gram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o{</w:t>
            </w:r>
            <w:proofErr w:type="gram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0,1}" is equivalent to "o?".</w:t>
            </w:r>
          </w:p>
        </w:tc>
      </w:tr>
      <w:tr w:rsidR="001C75B0" w:rsidRPr="00224377" w14:paraId="7CC02C98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3E65F5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[</w:t>
            </w:r>
            <w:proofErr w:type="spellStart"/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xyz</w:t>
            </w:r>
            <w:proofErr w:type="spellEnd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]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E524C4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character set. Matches any one of the enclosed characters. For example, "[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bc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]" matches the "a" in "plain".</w:t>
            </w:r>
          </w:p>
        </w:tc>
      </w:tr>
      <w:tr w:rsidR="001C75B0" w:rsidRPr="00224377" w14:paraId="721F8CF6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7BC8A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[^</w:t>
            </w:r>
            <w:proofErr w:type="spellStart"/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xyz</w:t>
            </w:r>
            <w:proofErr w:type="spellEnd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]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CE0EE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negative character set. Matches any character not enclosed. For example, "[^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bc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]" matches the "p" in "plain".</w:t>
            </w:r>
          </w:p>
        </w:tc>
      </w:tr>
      <w:tr w:rsidR="001C75B0" w:rsidRPr="00224377" w14:paraId="2E07ECC6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F6FA4B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[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a-z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]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0FCBB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range of characters. Matches any character in the specified range. For example, "[a-z]" matches any lowercase alphabetic character in the range "a" through "z".</w:t>
            </w:r>
          </w:p>
        </w:tc>
      </w:tr>
      <w:tr w:rsidR="001C75B0" w:rsidRPr="00224377" w14:paraId="3EE2288C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1133CF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[^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m-z</w:t>
            </w: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]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16FC84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negative range characters. Matches any character not in the specified range. For example, "[m-z]" matches any character not in the range "m" through "z".</w:t>
            </w:r>
          </w:p>
        </w:tc>
      </w:tr>
      <w:tr w:rsidR="001C75B0" w:rsidRPr="00224377" w14:paraId="07E713A6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3A6AF0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b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25382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word boundary, that is, the position between a word and a space. For example, "er\b" matches the "er" in "never" but not the "er" in "verb".</w:t>
            </w:r>
          </w:p>
        </w:tc>
      </w:tr>
      <w:tr w:rsidR="001C75B0" w:rsidRPr="00224377" w14:paraId="4106E2F2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E9699F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B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85D9F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non-word boundary. "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ea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*r\B" matches the "ear" in "never early".</w:t>
            </w:r>
          </w:p>
        </w:tc>
      </w:tr>
      <w:tr w:rsidR="001C75B0" w:rsidRPr="00224377" w14:paraId="7223A695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03D231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d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775C7C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digit character. Equivalent to [0-9].</w:t>
            </w:r>
          </w:p>
        </w:tc>
      </w:tr>
      <w:tr w:rsidR="001C75B0" w:rsidRPr="00224377" w14:paraId="22E82C81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CBAA26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D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F5486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non-digit character. Equivalent to [^0-9].</w:t>
            </w:r>
          </w:p>
        </w:tc>
      </w:tr>
      <w:tr w:rsidR="001C75B0" w:rsidRPr="00224377" w14:paraId="5513C062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0001F9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f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C9A03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form-feed character.</w:t>
            </w:r>
          </w:p>
        </w:tc>
      </w:tr>
      <w:tr w:rsidR="001C75B0" w:rsidRPr="00224377" w14:paraId="1C18FF92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C8531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k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29150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A back-reference to a named group.</w:t>
            </w:r>
          </w:p>
        </w:tc>
      </w:tr>
      <w:tr w:rsidR="001C75B0" w:rsidRPr="00224377" w14:paraId="6458F5C0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113CD7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lastRenderedPageBreak/>
              <w:t>\n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57AB71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newline character.</w:t>
            </w:r>
          </w:p>
        </w:tc>
      </w:tr>
      <w:tr w:rsidR="001C75B0" w:rsidRPr="00224377" w14:paraId="7425D890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D8AF9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r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D478A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carriage return character.</w:t>
            </w:r>
          </w:p>
        </w:tc>
      </w:tr>
      <w:tr w:rsidR="001C75B0" w:rsidRPr="00224377" w14:paraId="3EA713EC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F1FF2D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s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D74CB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ny white space including space, tab, form-feed, etc. Equivalent to "[ \f\n\r\t\v]".</w:t>
            </w:r>
          </w:p>
        </w:tc>
      </w:tr>
      <w:tr w:rsidR="001C75B0" w:rsidRPr="00224377" w14:paraId="592D1D6F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B41FD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S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369CE0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Matches any 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nonwhite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 space character. Equivalent to "[^ \f\n\r\t\v]".</w:t>
            </w:r>
          </w:p>
        </w:tc>
      </w:tr>
      <w:tr w:rsidR="001C75B0" w:rsidRPr="00224377" w14:paraId="1644A882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CEFFE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t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A3CB6FB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tab character.</w:t>
            </w:r>
          </w:p>
        </w:tc>
      </w:tr>
      <w:tr w:rsidR="001C75B0" w:rsidRPr="00224377" w14:paraId="4F644970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01373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v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0B0882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vertical tab character.</w:t>
            </w:r>
          </w:p>
        </w:tc>
      </w:tr>
      <w:tr w:rsidR="001C75B0" w:rsidRPr="00224377" w14:paraId="46CB9DFE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621E8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w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3A473C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ny word character including underscore. Equivalent to "[A-Za-z0-9_]".</w:t>
            </w:r>
          </w:p>
        </w:tc>
      </w:tr>
      <w:tr w:rsidR="001C75B0" w:rsidRPr="00224377" w14:paraId="33145437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78E0E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W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58F0A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ny non-word character. Equivalent to "[^A-Za-z0-9_]".</w:t>
            </w:r>
          </w:p>
        </w:tc>
      </w:tr>
      <w:tr w:rsidR="001C75B0" w:rsidRPr="00224377" w14:paraId="1D82D097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EF81E5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num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5705B5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um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, where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um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is a positive integer. A reference back to remembered matches. For example, "(.)\1" matches two consecutive identical characters.</w:t>
            </w:r>
          </w:p>
        </w:tc>
      </w:tr>
      <w:tr w:rsidR="001C75B0" w:rsidRPr="00224377" w14:paraId="3B2300CA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88F08C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</w:t>
            </w:r>
            <w:r w:rsidRPr="00224377">
              <w:rPr>
                <w:rFonts w:ascii="Helvetica" w:eastAsia="Times New Roman" w:hAnsi="Helvetica" w:cs="Times New Roman"/>
                <w:b/>
                <w:bCs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80ED7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, where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is an octal escape value. Octal escape values must be 1, 2, or 3 digits long. For example, "\11" and "\011" both match a tab character. "\0011" is the equivalent of "\001" &amp; "1". Octal escape values must not exceed 256. If they do, only the first two digits comprise the expression. Allows ASCII codes to be used in regular expressions.</w:t>
            </w:r>
          </w:p>
        </w:tc>
      </w:tr>
      <w:tr w:rsidR="001C75B0" w:rsidRPr="00224377" w14:paraId="29A85D73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E22A50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</w:t>
            </w:r>
            <w:proofErr w:type="spellStart"/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x</w:t>
            </w:r>
            <w:r w:rsidRPr="00224377">
              <w:rPr>
                <w:rFonts w:ascii="Helvetica" w:eastAsia="Times New Roman" w:hAnsi="Helvetica" w:cs="Times New Roman"/>
                <w:b/>
                <w:bCs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proofErr w:type="spellEnd"/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7E0C3E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, where </w:t>
            </w:r>
            <w:r w:rsidRPr="00224377">
              <w:rPr>
                <w:rFonts w:ascii="Helvetica" w:eastAsia="Times New Roman" w:hAnsi="Helvetica" w:cs="Times New Roman"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 is a hexadecimal escape value. Hexadecimal escape values must be exactly two digits long. For example, "\x41" matches "A". "\x041" is equivalent to "\x04" &amp; "1". Allows ASCII codes to be used in regular expressions.</w:t>
            </w:r>
          </w:p>
        </w:tc>
      </w:tr>
      <w:tr w:rsidR="001C75B0" w:rsidRPr="00224377" w14:paraId="727D66ED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B15BDB9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u</w:t>
            </w:r>
            <w:r w:rsidRPr="00224377">
              <w:rPr>
                <w:rFonts w:ascii="Helvetica" w:eastAsia="Times New Roman" w:hAnsi="Helvetica" w:cs="Times New Roman"/>
                <w:b/>
                <w:bCs/>
                <w:i/>
                <w:iCs/>
                <w:color w:val="2C3E50"/>
                <w:sz w:val="21"/>
                <w:szCs w:val="21"/>
                <w:lang w:eastAsia="en-CA"/>
              </w:rPr>
              <w:t>n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1C3DD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atches a Unicode character expressed in hexadecimal notation with exactly four numeric digits. "\u0200" matches a space character.</w:t>
            </w:r>
          </w:p>
        </w:tc>
      </w:tr>
      <w:tr w:rsidR="001C75B0" w:rsidRPr="00224377" w14:paraId="66213938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E27BAC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A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AF4CC7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Matches the position before the first character in a string. Not affected by the 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ultiLine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 setting</w:t>
            </w:r>
          </w:p>
        </w:tc>
      </w:tr>
      <w:tr w:rsidR="001C75B0" w:rsidRPr="00224377" w14:paraId="50E1DBEA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9D0BC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Z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D8F953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Matches the position after the last character of a string. Not affected by the </w:t>
            </w:r>
            <w:proofErr w:type="spellStart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MultiLine</w:t>
            </w:r>
            <w:proofErr w:type="spellEnd"/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 xml:space="preserve"> setting.</w:t>
            </w:r>
          </w:p>
        </w:tc>
      </w:tr>
      <w:tr w:rsidR="001C75B0" w:rsidRPr="00224377" w14:paraId="143754D5" w14:textId="77777777" w:rsidTr="008D36D9">
        <w:tc>
          <w:tcPr>
            <w:tcW w:w="88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BE7608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b/>
                <w:bCs/>
                <w:color w:val="2C3E50"/>
                <w:sz w:val="21"/>
                <w:szCs w:val="21"/>
                <w:lang w:eastAsia="en-CA"/>
              </w:rPr>
              <w:t>\G</w:t>
            </w:r>
          </w:p>
        </w:tc>
        <w:tc>
          <w:tcPr>
            <w:tcW w:w="4115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CC2B21A" w14:textId="77777777" w:rsidR="001C75B0" w:rsidRPr="00224377" w:rsidRDefault="001C75B0" w:rsidP="00DF31DF">
            <w:pPr>
              <w:spacing w:after="0" w:line="240" w:lineRule="auto"/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</w:pPr>
            <w:r w:rsidRPr="00224377">
              <w:rPr>
                <w:rFonts w:ascii="Helvetica" w:eastAsia="Times New Roman" w:hAnsi="Helvetica" w:cs="Times New Roman"/>
                <w:color w:val="2C3E50"/>
                <w:sz w:val="21"/>
                <w:szCs w:val="21"/>
                <w:lang w:eastAsia="en-CA"/>
              </w:rPr>
              <w:t>Specifies that the matches must be consecutive, without any intervening non-matching characters.</w:t>
            </w:r>
          </w:p>
        </w:tc>
      </w:tr>
    </w:tbl>
    <w:p w14:paraId="29BE2A80" w14:textId="77777777" w:rsidR="001C75B0" w:rsidRDefault="001C75B0" w:rsidP="001C75B0"/>
    <w:p w14:paraId="7F713009" w14:textId="77777777" w:rsidR="001C75B0" w:rsidRDefault="001C75B0" w:rsidP="001C75B0"/>
    <w:p w14:paraId="2149EF9F" w14:textId="77777777" w:rsidR="00E979A0" w:rsidRDefault="00E979A0" w:rsidP="00E979A0"/>
    <w:p w14:paraId="022E4AFE" w14:textId="77777777" w:rsidR="00301FC6" w:rsidRPr="00301FC6" w:rsidRDefault="00301FC6" w:rsidP="00301FC6">
      <w:pPr>
        <w:ind w:left="1980"/>
      </w:pPr>
    </w:p>
    <w:sectPr w:rsidR="00301FC6" w:rsidRPr="00301FC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AF4606"/>
    <w:multiLevelType w:val="hybridMultilevel"/>
    <w:tmpl w:val="4E8A66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TAxNjSyMAVyTJR0lIJTi4sz8/NACoxqAT3vJ90sAAAA"/>
  </w:docVars>
  <w:rsids>
    <w:rsidRoot w:val="00301FC6"/>
    <w:rsid w:val="000C3F49"/>
    <w:rsid w:val="001C75B0"/>
    <w:rsid w:val="00276178"/>
    <w:rsid w:val="00301FC6"/>
    <w:rsid w:val="003B0D12"/>
    <w:rsid w:val="003D05D3"/>
    <w:rsid w:val="0044229B"/>
    <w:rsid w:val="004611FC"/>
    <w:rsid w:val="005F6FAF"/>
    <w:rsid w:val="0066245C"/>
    <w:rsid w:val="006B32EB"/>
    <w:rsid w:val="007941DE"/>
    <w:rsid w:val="007E48B3"/>
    <w:rsid w:val="008D36D9"/>
    <w:rsid w:val="00954C99"/>
    <w:rsid w:val="00AD4B73"/>
    <w:rsid w:val="00C46D0C"/>
    <w:rsid w:val="00C56718"/>
    <w:rsid w:val="00CC794E"/>
    <w:rsid w:val="00DB73DF"/>
    <w:rsid w:val="00E92B64"/>
    <w:rsid w:val="00E979A0"/>
    <w:rsid w:val="00ED1E1E"/>
    <w:rsid w:val="00F65D8D"/>
    <w:rsid w:val="00FA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CBA25"/>
  <w15:chartTrackingRefBased/>
  <w15:docId w15:val="{688BC30A-256A-40D1-A6C7-D4819666F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1F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1FC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01FC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C75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C75B0"/>
    <w:rPr>
      <w:rFonts w:ascii="Courier New" w:eastAsia="Times New Roman" w:hAnsi="Courier New" w:cs="Courier New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088D4-A14C-4AAB-9A57-00A6E17A4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6</TotalTime>
  <Pages>4</Pages>
  <Words>983</Words>
  <Characters>560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12</cp:revision>
  <dcterms:created xsi:type="dcterms:W3CDTF">2019-02-11T12:38:00Z</dcterms:created>
  <dcterms:modified xsi:type="dcterms:W3CDTF">2021-03-04T12:47:00Z</dcterms:modified>
</cp:coreProperties>
</file>